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Heading2"/>
      </w:pPr>
      <w:bookmarkStart w:id="59" w:name="ch101-008-ua-fall-2016"/>
      <w:bookmarkEnd w:id="59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3a3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a04e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